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4C68F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bookmarkStart w:id="0" w:name="_GoBack"/>
      <w:bookmarkEnd w:id="0"/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1. When dropping a ball in the relief area under a Rule, the player must let go of the ball from a location at knee height so that the ball does not touch any part of the player's body or equipment before it hits the ground. (Ref# 297) </w:t>
      </w:r>
    </w:p>
    <w:p w14:paraId="17B22BD3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1D23CAC5" wp14:editId="0126B559">
            <wp:extent cx="104775" cy="104775"/>
            <wp:effectExtent l="19050" t="0" r="9525" b="0"/>
            <wp:docPr id="1" name="Picture 1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29480942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4507B946" wp14:editId="545B9722">
            <wp:extent cx="104775" cy="104775"/>
            <wp:effectExtent l="19050" t="0" r="9525" b="0"/>
            <wp:docPr id="2" name="Picture 2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4B97E704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2. When a ball must be replaced after it was moved by the player, another ball may be used when the original ball cannot be recovered with reasonable effort and in a few seconds, so long as the player did not deliberately cause the ball to become unrecoverable. (Ref# 338) </w:t>
      </w:r>
    </w:p>
    <w:p w14:paraId="1D866D94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58C1DD73" wp14:editId="20596669">
            <wp:extent cx="104775" cy="104775"/>
            <wp:effectExtent l="19050" t="0" r="9525" b="0"/>
            <wp:docPr id="3" name="Picture 3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49269A89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20BA979F" wp14:editId="3157818F">
            <wp:extent cx="104775" cy="104775"/>
            <wp:effectExtent l="19050" t="0" r="9525" b="0"/>
            <wp:docPr id="4" name="Picture 4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69035674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3. In a Four-Ball match with side A-B, A and B share a caddie who accidentally moves an opponent's ball on the fringe of the putting green. Each of A and B gets a one-stroke penalty. (Ref# 352) </w:t>
      </w:r>
    </w:p>
    <w:p w14:paraId="4018946E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051219C7" wp14:editId="22739E11">
            <wp:extent cx="104775" cy="104775"/>
            <wp:effectExtent l="19050" t="0" r="9525" b="0"/>
            <wp:docPr id="5" name="Picture 5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0A031635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4883C38C" wp14:editId="01F1B5BE">
            <wp:extent cx="104775" cy="104775"/>
            <wp:effectExtent l="19050" t="0" r="9525" b="0"/>
            <wp:docPr id="6" name="Picture 6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3377A55A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4. Which is incorrect regarding a marker in stroke play? (Ref# 395) </w:t>
      </w:r>
    </w:p>
    <w:p w14:paraId="100F4D15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30D5F25F" wp14:editId="1ABFF0C5">
            <wp:extent cx="104775" cy="104775"/>
            <wp:effectExtent l="19050" t="0" r="9525" b="0"/>
            <wp:docPr id="7" name="Picture 7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he Committee may choose the player's marker or tell the players how they may choose a marker. </w:t>
      </w:r>
    </w:p>
    <w:p w14:paraId="360CDADF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50848045" wp14:editId="0639B495">
            <wp:extent cx="104775" cy="104775"/>
            <wp:effectExtent l="19050" t="0" r="9525" b="0"/>
            <wp:docPr id="8" name="Picture 8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If a player had more than one marker, only the last marker is responsible for certifying the scorecard. </w:t>
      </w:r>
    </w:p>
    <w:p w14:paraId="2635785A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6ED15F9D" wp14:editId="714DFFAB">
            <wp:extent cx="104775" cy="104775"/>
            <wp:effectExtent l="19050" t="0" r="9525" b="0"/>
            <wp:docPr id="9" name="Picture 9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he player must use the same marker for the entire round, unless the Committee approves a change either before or after it happens. </w:t>
      </w:r>
    </w:p>
    <w:p w14:paraId="6C56D847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5. Which actions by a player are not allowed before the stroke when a player's ball lies in a bunker? (Ref# 421) </w:t>
      </w:r>
    </w:p>
    <w:p w14:paraId="5AB415DA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58564A37" wp14:editId="016A0D01">
            <wp:extent cx="104775" cy="104775"/>
            <wp:effectExtent l="19050" t="0" r="9525" b="0"/>
            <wp:docPr id="10" name="Picture 10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Placing or throwing clubs, equipment or other objects in the bunker several yards in back of the ball. </w:t>
      </w:r>
    </w:p>
    <w:p w14:paraId="49B721FD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5C819DDA" wp14:editId="7391A0C4">
            <wp:extent cx="104775" cy="104775"/>
            <wp:effectExtent l="19050" t="0" r="9525" b="0"/>
            <wp:docPr id="11" name="Picture 11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Smoothing the bunker to care for the course that improves the conditions affecting the stroke. </w:t>
      </w:r>
    </w:p>
    <w:p w14:paraId="119FBFEE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34D16C13" wp14:editId="612BEBE4">
            <wp:extent cx="104775" cy="104775"/>
            <wp:effectExtent l="19050" t="0" r="9525" b="0"/>
            <wp:docPr id="12" name="Picture 12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Removing a pine cone several yards in front of the ball that fell from a tree after the player's ball came to rest in the bunker. </w:t>
      </w:r>
    </w:p>
    <w:p w14:paraId="3892B8D8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6. A ball that has moved downward has not moved as defined by the Rules. (Ref# 371) </w:t>
      </w:r>
    </w:p>
    <w:p w14:paraId="6FCA16D3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6D05859B" wp14:editId="07E38E36">
            <wp:extent cx="104775" cy="104775"/>
            <wp:effectExtent l="19050" t="0" r="9525" b="0"/>
            <wp:docPr id="13" name="Picture 13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36DA8D1F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3FD36DAE" wp14:editId="2D2391AA">
            <wp:extent cx="104775" cy="104775"/>
            <wp:effectExtent l="19050" t="0" r="9525" b="0"/>
            <wp:docPr id="14" name="Picture 14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7964AA76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7. During the round, a player may access local weather information, including wind, temperature and humidity, through an application or internet browser on a multi-functional device. (Ref# 372) </w:t>
      </w:r>
    </w:p>
    <w:p w14:paraId="25EC66A8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4897FE59" wp14:editId="0A058323">
            <wp:extent cx="104775" cy="104775"/>
            <wp:effectExtent l="19050" t="0" r="9525" b="0"/>
            <wp:docPr id="15" name="Picture 15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792B032F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10849149" wp14:editId="48C66081">
            <wp:extent cx="104775" cy="104775"/>
            <wp:effectExtent l="19050" t="0" r="9525" b="0"/>
            <wp:docPr id="16" name="Picture 16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02261F35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8. In stroke play, the Committee is responsible for the addition of the player's scores. (Ref# 349) </w:t>
      </w:r>
    </w:p>
    <w:p w14:paraId="0B87F4EC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7D711D89" wp14:editId="77870774">
            <wp:extent cx="104775" cy="104775"/>
            <wp:effectExtent l="19050" t="0" r="9525" b="0"/>
            <wp:docPr id="17" name="Picture 17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79CBABD8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lastRenderedPageBreak/>
        <w:drawing>
          <wp:inline distT="0" distB="0" distL="0" distR="0" wp14:anchorId="1235E28E" wp14:editId="38412D57">
            <wp:extent cx="104775" cy="104775"/>
            <wp:effectExtent l="19050" t="0" r="9525" b="0"/>
            <wp:docPr id="18" name="Picture 18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158C7174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9. In stroke play, if a player misses a short putt and in anger holes the ball with the handle end of the club, the ball is holed with a penalty of two strokes. (Ref# 305) </w:t>
      </w:r>
    </w:p>
    <w:p w14:paraId="47E91A60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37752E95" wp14:editId="2588EB03">
            <wp:extent cx="104775" cy="104775"/>
            <wp:effectExtent l="19050" t="0" r="9525" b="0"/>
            <wp:docPr id="19" name="Picture 19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54A5A74C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10ACA69D" wp14:editId="4A808451">
            <wp:extent cx="104775" cy="104775"/>
            <wp:effectExtent l="19050" t="0" r="9525" b="0"/>
            <wp:docPr id="20" name="Picture 20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False </w:t>
      </w:r>
    </w:p>
    <w:p w14:paraId="720FE0F4" w14:textId="77777777" w:rsidR="003F6992" w:rsidRPr="003F6992" w:rsidRDefault="003F6992" w:rsidP="003F6992">
      <w:pPr>
        <w:spacing w:after="150" w:line="270" w:lineRule="atLeast"/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</w:pPr>
      <w:r w:rsidRPr="003F6992">
        <w:rPr>
          <w:rFonts w:ascii="National-Regular" w:eastAsia="Times New Roman" w:hAnsi="National-Regular" w:cs="Times New Roman"/>
          <w:b/>
          <w:color w:val="333333"/>
          <w:sz w:val="18"/>
          <w:szCs w:val="18"/>
        </w:rPr>
        <w:t xml:space="preserve">10. A river forms the boundary of a course. The Committee must define it as a red penalty area. (Ref# 337) </w:t>
      </w:r>
    </w:p>
    <w:p w14:paraId="6635E261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3F60E281" wp14:editId="02DE48DB">
            <wp:extent cx="104775" cy="104775"/>
            <wp:effectExtent l="19050" t="0" r="9525" b="0"/>
            <wp:docPr id="21" name="Picture 21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 xml:space="preserve">True </w:t>
      </w:r>
    </w:p>
    <w:p w14:paraId="3C3A9940" w14:textId="77777777" w:rsidR="003F6992" w:rsidRPr="003F6992" w:rsidRDefault="003F6992" w:rsidP="003F6992">
      <w:pPr>
        <w:spacing w:line="270" w:lineRule="atLeast"/>
        <w:rPr>
          <w:rFonts w:ascii="National-Regular" w:eastAsia="Times New Roman" w:hAnsi="National-Regular" w:cs="Times New Roman"/>
          <w:color w:val="333333"/>
          <w:sz w:val="18"/>
          <w:szCs w:val="18"/>
        </w:rPr>
      </w:pPr>
      <w:r>
        <w:rPr>
          <w:rFonts w:ascii="National-Regular" w:eastAsia="Times New Roman" w:hAnsi="National-Regular" w:cs="Times New Roman"/>
          <w:noProof/>
          <w:color w:val="333333"/>
          <w:sz w:val="18"/>
          <w:szCs w:val="18"/>
        </w:rPr>
        <w:drawing>
          <wp:inline distT="0" distB="0" distL="0" distR="0" wp14:anchorId="249DB2CE" wp14:editId="50E159FC">
            <wp:extent cx="104775" cy="104775"/>
            <wp:effectExtent l="19050" t="0" r="9525" b="0"/>
            <wp:docPr id="22" name="Picture 22" descr="http://www.usga.org/RulesQuiz/images/11x11_checkbo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://www.usga.org/RulesQuiz/images/11x11_checkbox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992">
        <w:rPr>
          <w:rFonts w:ascii="National-Regular" w:eastAsia="Times New Roman" w:hAnsi="National-Regular" w:cs="Times New Roman"/>
          <w:color w:val="333333"/>
          <w:sz w:val="18"/>
          <w:szCs w:val="18"/>
        </w:rPr>
        <w:t>False</w:t>
      </w:r>
    </w:p>
    <w:p w14:paraId="2F160950" w14:textId="77777777" w:rsidR="00EA79C7" w:rsidRDefault="00EA79C7"/>
    <w:p w14:paraId="7B700C77" w14:textId="77777777" w:rsidR="003F6992" w:rsidRDefault="003F6992"/>
    <w:p w14:paraId="149B193C" w14:textId="77777777" w:rsidR="003F6992" w:rsidRDefault="003F6992"/>
    <w:sectPr w:rsidR="003F6992" w:rsidSect="00EA7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tional-Regular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NDI2NjawtDAxNbBU0lEKTi0uzszPAykwrAUAoZoHiSwAAAA="/>
  </w:docVars>
  <w:rsids>
    <w:rsidRoot w:val="003F6992"/>
    <w:rsid w:val="001216D5"/>
    <w:rsid w:val="003F6992"/>
    <w:rsid w:val="00702B19"/>
    <w:rsid w:val="00E314A3"/>
    <w:rsid w:val="00EA79C7"/>
    <w:rsid w:val="00FC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EF5E5"/>
  <w15:docId w15:val="{9DFEF747-5830-4E8A-91F4-8336D4A95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9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69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9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0586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23662">
              <w:marLeft w:val="60"/>
              <w:marRight w:val="6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496628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524132511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155556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36444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951011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60839008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93379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86516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082218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716348870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126936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4755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602258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78265638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05478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0234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560884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39422952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982790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88329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602198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75473607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662302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38929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723975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839734696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41087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936619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927712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769008719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2581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446150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000094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01622316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6589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7898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099899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11709473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250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17513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4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512797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1659">
              <w:marLeft w:val="60"/>
              <w:marRight w:val="6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825678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999728941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1252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843531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567352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074349098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80922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357411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371874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52597255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39007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90190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436249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12114100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71236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94987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132123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18459498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856728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53590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805225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00639777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5189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940674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434590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93516616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86967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600885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214872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106462326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71963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87167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633740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215243043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297849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985786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713549">
                  <w:marLeft w:val="0"/>
                  <w:marRight w:val="0"/>
                  <w:marTop w:val="600"/>
                  <w:marBottom w:val="100"/>
                  <w:divBdr>
                    <w:top w:val="none" w:sz="0" w:space="0" w:color="auto"/>
                    <w:left w:val="none" w:sz="0" w:space="0" w:color="auto"/>
                    <w:bottom w:val="single" w:sz="6" w:space="0" w:color="CECECE"/>
                    <w:right w:val="none" w:sz="0" w:space="0" w:color="auto"/>
                  </w:divBdr>
                  <w:divsChild>
                    <w:div w:id="976909552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553000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272270">
                      <w:marLeft w:val="90"/>
                      <w:marRight w:val="9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3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96164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131088">
              <w:marLeft w:val="60"/>
              <w:marRight w:val="6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612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09715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871283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711483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3194490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430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590738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93346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617010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4013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226018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954964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655134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867491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2521296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972770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8362878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161342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508608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138565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79005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301084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0852046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264649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884932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774299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932567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6111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38600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90046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928400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836952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2329979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1556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303832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85182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74204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546378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2497473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6136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903742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5973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687985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396585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5504546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277753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306665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888468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115525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095375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6676756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153163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9256418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86162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99830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955164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6699388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27145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665552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10184">
                      <w:marLeft w:val="90"/>
                      <w:marRight w:val="90"/>
                      <w:marTop w:val="4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01433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9733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0874565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909721">
                          <w:marLeft w:val="90"/>
                          <w:marRight w:val="9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9</Words>
  <Characters>1995</Characters>
  <Application>Microsoft Office Word</Application>
  <DocSecurity>0</DocSecurity>
  <Lines>16</Lines>
  <Paragraphs>4</Paragraphs>
  <ScaleCrop>false</ScaleCrop>
  <Company>Fairmont Raffles Hotels International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roy</dc:creator>
  <cp:lastModifiedBy>Trish McDonald</cp:lastModifiedBy>
  <cp:revision>2</cp:revision>
  <cp:lastPrinted>2019-07-29T16:45:00Z</cp:lastPrinted>
  <dcterms:created xsi:type="dcterms:W3CDTF">2019-07-29T16:48:00Z</dcterms:created>
  <dcterms:modified xsi:type="dcterms:W3CDTF">2019-07-29T16:48:00Z</dcterms:modified>
</cp:coreProperties>
</file>